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BF6E89" w14:textId="77777777" w:rsidR="00F07801" w:rsidRPr="001A249E" w:rsidRDefault="00D00556" w:rsidP="00D0055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A249E">
        <w:rPr>
          <w:rFonts w:ascii="Times New Roman" w:hAnsi="Times New Roman" w:cs="Times New Roman"/>
          <w:b/>
          <w:bCs/>
          <w:sz w:val="24"/>
          <w:szCs w:val="24"/>
        </w:rPr>
        <w:t xml:space="preserve">Supplemental file: </w:t>
      </w:r>
    </w:p>
    <w:p w14:paraId="00636E35" w14:textId="0798EE27" w:rsidR="0071379C" w:rsidRPr="0071379C" w:rsidRDefault="0071379C" w:rsidP="0071379C">
      <w:pPr>
        <w:spacing w:after="0" w:line="360" w:lineRule="exact"/>
        <w:rPr>
          <w:rFonts w:ascii="Times New Roman" w:eastAsia="等线" w:hAnsi="Times New Roman" w:cs="Times New Roman"/>
          <w:color w:val="000000"/>
        </w:rPr>
      </w:pPr>
      <w:r w:rsidRPr="0071379C">
        <w:rPr>
          <w:rFonts w:ascii="Times New Roman" w:eastAsia="等线" w:hAnsi="Times New Roman" w:cs="Times New Roman"/>
          <w:b/>
          <w:color w:val="000000"/>
        </w:rPr>
        <w:t xml:space="preserve">Table </w:t>
      </w:r>
      <w:r w:rsidR="001A249E" w:rsidRPr="001A249E">
        <w:rPr>
          <w:rFonts w:ascii="Times New Roman" w:eastAsia="等线" w:hAnsi="Times New Roman" w:cs="Times New Roman"/>
          <w:b/>
          <w:color w:val="000000"/>
        </w:rPr>
        <w:t>1</w:t>
      </w:r>
      <w:r w:rsidRPr="0071379C">
        <w:rPr>
          <w:rFonts w:ascii="Times New Roman" w:eastAsia="等线" w:hAnsi="Times New Roman" w:cs="Times New Roman"/>
          <w:b/>
          <w:color w:val="000000"/>
        </w:rPr>
        <w:t>.</w:t>
      </w:r>
      <w:r w:rsidRPr="0071379C">
        <w:rPr>
          <w:rFonts w:ascii="Times New Roman" w:eastAsia="等线" w:hAnsi="Times New Roman" w:cs="Times New Roman"/>
          <w:color w:val="000000"/>
        </w:rPr>
        <w:t xml:space="preserve"> Least squares mean for agronomic traits of wheat cultivars released between1991 to 2012 under 75%FC and 45</w:t>
      </w:r>
      <w:r w:rsidR="003F6816">
        <w:rPr>
          <w:rFonts w:ascii="Times New Roman" w:eastAsia="等线" w:hAnsi="Times New Roman" w:cs="Times New Roman" w:hint="eastAsia"/>
          <w:color w:val="000000"/>
        </w:rPr>
        <w:t>%</w:t>
      </w:r>
      <w:r w:rsidRPr="0071379C">
        <w:rPr>
          <w:rFonts w:ascii="Times New Roman" w:eastAsia="等线" w:hAnsi="Times New Roman" w:cs="Times New Roman"/>
          <w:color w:val="000000"/>
        </w:rPr>
        <w:t>FC in Southwest China</w:t>
      </w:r>
    </w:p>
    <w:tbl>
      <w:tblPr>
        <w:tblW w:w="10845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89"/>
        <w:gridCol w:w="546"/>
        <w:gridCol w:w="776"/>
        <w:gridCol w:w="579"/>
        <w:gridCol w:w="776"/>
        <w:gridCol w:w="579"/>
        <w:gridCol w:w="776"/>
        <w:gridCol w:w="574"/>
        <w:gridCol w:w="776"/>
        <w:gridCol w:w="574"/>
        <w:gridCol w:w="776"/>
        <w:gridCol w:w="574"/>
        <w:gridCol w:w="1178"/>
        <w:gridCol w:w="872"/>
      </w:tblGrid>
      <w:tr w:rsidR="007E029F" w14:paraId="7ED4E082" w14:textId="77777777" w:rsidTr="007E029F">
        <w:trPr>
          <w:trHeight w:val="384"/>
          <w:jc w:val="center"/>
        </w:trPr>
        <w:tc>
          <w:tcPr>
            <w:tcW w:w="0" w:type="auto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CF6AD6" w14:textId="77777777" w:rsidR="00957F9D" w:rsidRDefault="00957F9D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Cultivars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425BAC" w14:textId="77777777" w:rsidR="00957F9D" w:rsidRDefault="00957F9D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YOR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1CB5C1" w14:textId="77777777" w:rsidR="00957F9D" w:rsidRDefault="00957F9D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Plant height</w:t>
            </w:r>
          </w:p>
          <w:p w14:paraId="76C3BDB5" w14:textId="67DA3F83" w:rsidR="00957F9D" w:rsidRDefault="00957F9D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cm)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60E636" w14:textId="77777777" w:rsidR="0071379C" w:rsidRDefault="00957F9D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Leaf water </w:t>
            </w:r>
          </w:p>
          <w:p w14:paraId="30A8C6FF" w14:textId="6778CB5F" w:rsidR="00957F9D" w:rsidRDefault="0071379C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L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oss</w:t>
            </w:r>
            <w:r>
              <w:rPr>
                <w:rFonts w:ascii="Times New Roman" w:eastAsia="等线" w:hAnsi="Times New Roman" w:cs="Times New Roman"/>
                <w:color w:val="000000"/>
              </w:rPr>
              <w:t xml:space="preserve"> 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 xml:space="preserve">(%) 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B67462" w14:textId="77777777" w:rsidR="0071379C" w:rsidRDefault="0071379C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F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 xml:space="preserve">ertile tillers </w:t>
            </w:r>
          </w:p>
          <w:p w14:paraId="55E6F0EA" w14:textId="61D08CCD" w:rsidR="00957F9D" w:rsidRDefault="00957F9D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per plant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F90BEF" w14:textId="77777777" w:rsidR="00D70E49" w:rsidRDefault="0071379C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S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pikelet</w:t>
            </w:r>
          </w:p>
          <w:p w14:paraId="17B51767" w14:textId="3B591EA2" w:rsidR="00957F9D" w:rsidRDefault="00957F9D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 number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90BF53" w14:textId="77777777" w:rsidR="0071379C" w:rsidRDefault="0071379C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S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 xml:space="preserve">pike </w:t>
            </w:r>
          </w:p>
          <w:p w14:paraId="194F8E75" w14:textId="78334487" w:rsidR="00957F9D" w:rsidRDefault="0071379C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W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eight</w:t>
            </w:r>
            <w:r>
              <w:rPr>
                <w:rFonts w:ascii="Times New Roman" w:eastAsia="等线" w:hAnsi="Times New Roman" w:cs="Times New Roman"/>
                <w:color w:val="000000"/>
              </w:rPr>
              <w:t xml:space="preserve"> (g)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B02F27" w14:textId="77777777" w:rsidR="00D70E49" w:rsidRDefault="0071379C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G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rain yield per plant</w:t>
            </w:r>
            <w:r>
              <w:rPr>
                <w:rFonts w:ascii="Times New Roman" w:eastAsia="等线" w:hAnsi="Times New Roman" w:cs="Times New Roman"/>
                <w:color w:val="000000"/>
              </w:rPr>
              <w:t xml:space="preserve"> </w:t>
            </w:r>
          </w:p>
          <w:p w14:paraId="1C18CF49" w14:textId="63A5FB8D" w:rsidR="00957F9D" w:rsidRDefault="0071379C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(g plant</w:t>
            </w:r>
            <w:r w:rsidRPr="0071379C">
              <w:rPr>
                <w:rFonts w:ascii="Times New Roman" w:eastAsia="等线" w:hAnsi="Times New Roman" w:cs="Times New Roman"/>
                <w:color w:val="000000"/>
                <w:vertAlign w:val="superscript"/>
              </w:rPr>
              <w:t>-1</w:t>
            </w:r>
            <w:r>
              <w:rPr>
                <w:rFonts w:ascii="Times New Roman" w:eastAsia="等线" w:hAnsi="Times New Roman" w:cs="Times New Roman"/>
                <w:color w:val="000000"/>
              </w:rPr>
              <w:t>)</w:t>
            </w:r>
          </w:p>
        </w:tc>
      </w:tr>
      <w:tr w:rsidR="007E029F" w14:paraId="75F80FB0" w14:textId="77777777" w:rsidTr="007E029F">
        <w:trPr>
          <w:trHeight w:val="201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7B5D5E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5DB2648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585033" w14:textId="77777777" w:rsidR="00957F9D" w:rsidRDefault="00957F9D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75%FC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09AFA2" w14:textId="77777777" w:rsidR="00957F9D" w:rsidRDefault="00957F9D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45FC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A3C466" w14:textId="77777777" w:rsidR="00957F9D" w:rsidRDefault="00957F9D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75%FC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B26221" w14:textId="77777777" w:rsidR="00957F9D" w:rsidRDefault="00957F9D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45FC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6B8D77" w14:textId="77777777" w:rsidR="00957F9D" w:rsidRDefault="00957F9D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75%FC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1EE345" w14:textId="77777777" w:rsidR="00957F9D" w:rsidRDefault="00957F9D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45FC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01D47D" w14:textId="77777777" w:rsidR="00957F9D" w:rsidRDefault="00957F9D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75%FC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419427" w14:textId="77777777" w:rsidR="00957F9D" w:rsidRDefault="00957F9D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45FC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DD86B8" w14:textId="77777777" w:rsidR="00957F9D" w:rsidRDefault="00957F9D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75%FC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85FF90" w14:textId="77777777" w:rsidR="00957F9D" w:rsidRDefault="00957F9D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45FC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A9EC0F" w14:textId="77777777" w:rsidR="00957F9D" w:rsidRDefault="00957F9D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75%FC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D1F6DB" w14:textId="77777777" w:rsidR="00957F9D" w:rsidRDefault="00957F9D" w:rsidP="007E029F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45FC</w:t>
            </w:r>
          </w:p>
        </w:tc>
      </w:tr>
      <w:tr w:rsidR="007E029F" w14:paraId="7B9E4F53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7ED4DD" w14:textId="5C5ACE7A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C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huanyu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B8FAE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19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7F2B5F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3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AF83C0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5E24FB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BD8EEB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20B020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3.0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11A4E5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2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EFED44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0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6DF7C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8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C7A8B1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3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9F83D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1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928EE6" w14:textId="71E3A086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6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80F0AF" w14:textId="449234BB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3.4</w:t>
            </w:r>
          </w:p>
        </w:tc>
      </w:tr>
      <w:tr w:rsidR="007E029F" w14:paraId="006EF272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56169F" w14:textId="57C9A0C9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C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huanmai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AE81CB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19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B60CC7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2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152BCC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3E148A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1.0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A6CD65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9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227EAC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6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62644E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6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AEB351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21FFFE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669DC0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.8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BE8680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.3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3A955E" w14:textId="37FDD41C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81322F" w14:textId="1FBEF869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3.4</w:t>
            </w:r>
          </w:p>
        </w:tc>
      </w:tr>
      <w:tr w:rsidR="007E029F" w14:paraId="4EFF3FEE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57A9D3" w14:textId="02CF042F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S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huwan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1AD627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19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965494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1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37BDBC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13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769476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.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2A516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5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82A548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4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0B772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8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E7BFC8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8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B52B9B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8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56ABE1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1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0CB705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0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D62451" w14:textId="7C4C9D7F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5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3C07AD" w14:textId="22430AAC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5.8</w:t>
            </w:r>
          </w:p>
        </w:tc>
      </w:tr>
      <w:tr w:rsidR="007E029F" w14:paraId="7336725A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445D43" w14:textId="66CF1395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C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huannong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BA97FA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6513FB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0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BC6CEF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ABE41E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8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5B1DD4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941A1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8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B8E607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7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5D6AF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6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DC759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6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972998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.9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2397F7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0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89C036" w14:textId="00FD33F1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5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9FBD86" w14:textId="0CBE54A9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5.7</w:t>
            </w:r>
          </w:p>
        </w:tc>
      </w:tr>
      <w:tr w:rsidR="007E029F" w14:paraId="1845662D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CDDB23" w14:textId="7B2C673F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C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huanmai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5C8BAF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67745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3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E8120A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08E606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2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6D263C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608C2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7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EDDBD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2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184E07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1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764AD7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221FC6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7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29F0EE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0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0CB9FE" w14:textId="7CC27C08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7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4835D1" w14:textId="4C1D43CB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4.6</w:t>
            </w:r>
          </w:p>
        </w:tc>
      </w:tr>
      <w:tr w:rsidR="007E029F" w14:paraId="67FF1209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6D7842" w14:textId="1E274D34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C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huanmai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AB4063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D1E996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9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FAEE3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8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9296B1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9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ABD9F1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2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D4E3FE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6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3B6143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6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0F26F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56096C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5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B46993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0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42F143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.5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2E6E68" w14:textId="19BE8ECD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4E682A" w14:textId="3E790FF6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3.9</w:t>
            </w:r>
          </w:p>
        </w:tc>
      </w:tr>
      <w:tr w:rsidR="007E029F" w14:paraId="3C322980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63C9FF" w14:textId="2508685E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C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huanmai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49169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F4D90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8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37B01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8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6B89F8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98D59A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7.8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4714A5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8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EFAB0C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7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81D28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7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76B02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51A974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DEB1B0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.9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53922B" w14:textId="456620C4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1B3E4E" w14:textId="7A03D538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5.3</w:t>
            </w:r>
          </w:p>
        </w:tc>
      </w:tr>
      <w:tr w:rsidR="007E029F" w14:paraId="70F947C3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6EF461" w14:textId="50959C16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G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uinong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A22820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EA02E7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1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7E495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0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D1286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9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0823C1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507FBA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40C988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6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801A67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7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81E3DE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5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0F9EA1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455E4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.3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3FABAF" w14:textId="0017B345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6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AA07C8" w14:textId="2844FD2A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3.5</w:t>
            </w:r>
          </w:p>
        </w:tc>
      </w:tr>
      <w:tr w:rsidR="007E029F" w14:paraId="6E847BB7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430851" w14:textId="73FAA0BD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C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huanmai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A2C44B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516C48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B3C387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2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60BC73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.3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2A80A4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.6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95C688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EE16AA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1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E847A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10DD74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0C8F8B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6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EBB09E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E39787" w14:textId="79B0F658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7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391919" w14:textId="14E77D64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4.5</w:t>
            </w:r>
          </w:p>
        </w:tc>
      </w:tr>
      <w:tr w:rsidR="007E029F" w14:paraId="1E468F82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8B1F0D" w14:textId="0EFA4B70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M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ianmai14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33346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6F196E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79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2F7704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F59737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.2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B6ECC1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.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A55E71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24BC9C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3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64A948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9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BEE554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70ADD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3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CAFC23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0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378024" w14:textId="0FC21CB4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6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3BAC1C" w14:textId="24D3E1C9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4.8</w:t>
            </w:r>
          </w:p>
        </w:tc>
      </w:tr>
      <w:tr w:rsidR="007E029F" w14:paraId="31DE0C45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FC1FD5" w14:textId="5745BE38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N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eimai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5DEB4C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188FF0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2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56AF0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1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86366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E2CFF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51CEF6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7D9A1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1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8D65AE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8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82B1AE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E74883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7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D59D6F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.1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058EFA" w14:textId="6F899EEE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6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4AFD24" w14:textId="0DA2F22C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.6</w:t>
            </w:r>
          </w:p>
        </w:tc>
      </w:tr>
      <w:tr w:rsidR="007E029F" w14:paraId="5C09A457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8983C4" w14:textId="617CE8E9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C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huanyu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90C1BA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65005F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CC037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6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ADECF6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684F18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1.1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AF084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7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DCC32F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38E1E8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3F3043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2B4FEA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4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A578C1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.3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167F85" w14:textId="3F313011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26F173" w14:textId="5D0DCAD9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.7</w:t>
            </w:r>
          </w:p>
        </w:tc>
      </w:tr>
      <w:tr w:rsidR="007E029F" w14:paraId="30704758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F27618" w14:textId="721BC6F8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S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humai4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A9646B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7E0D5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0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D2FD2E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9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478C20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.6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D78D3A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7.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51CF9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7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95FF37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6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6CCAA1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7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A660A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7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D78CB0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6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3D0C7C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8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14D501" w14:textId="752BDC64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7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3C46AD" w14:textId="2EB2E84F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7.3</w:t>
            </w:r>
          </w:p>
        </w:tc>
      </w:tr>
      <w:tr w:rsidR="007E029F" w14:paraId="13AB7BBC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6DD568" w14:textId="3DDB17C7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X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ikemai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A0D9D6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D1C587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5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939D44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3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050FA6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.3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3613E4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.5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A601B1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5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9BEAC5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5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8A70F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8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1D898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8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32D8C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8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B38CE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30893A" w14:textId="2086DB78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0D48B8" w14:textId="709E49FB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6.0</w:t>
            </w:r>
          </w:p>
        </w:tc>
      </w:tr>
      <w:tr w:rsidR="007E029F" w14:paraId="6DA9AF87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B69A50" w14:textId="45ADBC78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C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huanmai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4ABFAF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A8877F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62F4B1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5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52172B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2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4FC9FB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1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04513E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AD6DB3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6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562C04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8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E373F0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7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E399E6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6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93F2FB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.7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DD6CB7" w14:textId="038915A7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7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A060AD" w14:textId="3D1057B3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4.7</w:t>
            </w:r>
          </w:p>
        </w:tc>
      </w:tr>
      <w:tr w:rsidR="007E029F" w14:paraId="5E9B5D17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BFB05A" w14:textId="7AE42877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M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ianzamai1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DD2C2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F3F4F7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2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0979EE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2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975CE7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D3E1A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1.0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84DEC5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3.1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63054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5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CD78B6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9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9CBFC0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7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74F63A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9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16E1D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2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E3D079" w14:textId="37013210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C18F18" w14:textId="43EA66F4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5.8</w:t>
            </w:r>
          </w:p>
        </w:tc>
      </w:tr>
      <w:tr w:rsidR="007E029F" w14:paraId="29759CAC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4F1F3D" w14:textId="1CA832D7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N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eimai8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6E1F8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BB887C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9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6FB0BF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DC75F6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6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A651C3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5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9B4ED4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5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2BDC33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.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AB91C8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9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0465CB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7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C2092C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6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E68A18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.2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4C7B88" w14:textId="127C8200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2BEED1" w14:textId="4D93E7EE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3.2</w:t>
            </w:r>
          </w:p>
        </w:tc>
      </w:tr>
      <w:tr w:rsidR="007E029F" w14:paraId="4A026683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0836AC" w14:textId="22ED88AC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N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eimai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26233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2136A4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3A06A0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3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1CE1D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5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1009E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.9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57FFB6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5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F9D670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1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A4610E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9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2C0BCF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8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CDE71B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7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27C7A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0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235180" w14:textId="3E357C90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FA4A55" w14:textId="24F877C1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4.3</w:t>
            </w:r>
          </w:p>
        </w:tc>
      </w:tr>
      <w:tr w:rsidR="007E029F" w14:paraId="5035AEA7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237BF1" w14:textId="6FCFEE9F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Y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unnong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56A9E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C135EC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0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3E763F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79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4B5515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0BECC1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4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86980E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3.6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843950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9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977EF0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EDA4F6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7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DE613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1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451BFA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1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4F3636" w14:textId="6B16FFFA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7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DFA123" w14:textId="6C6703FE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6.4</w:t>
            </w:r>
          </w:p>
        </w:tc>
      </w:tr>
      <w:tr w:rsidR="007E029F" w14:paraId="2891E59A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7A2EEF" w14:textId="4EA5916D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Y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unmai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6760BE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F70B4E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1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795E3E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5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213F1F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7F825B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7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B8C97B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6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16473B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9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B76A37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8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729A44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951E2F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6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B3D81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0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762DEC" w14:textId="47110FF3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CC6D81" w14:textId="749DADAC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5.9</w:t>
            </w:r>
          </w:p>
        </w:tc>
      </w:tr>
      <w:tr w:rsidR="007E029F" w14:paraId="4F19FADD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220277" w14:textId="72BAFD82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M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ianmai3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C54794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57C306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E17F44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3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DC357C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.9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FCB18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33A64A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8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7F56B4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.5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2DE77F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0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16BE25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893E18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3.0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2028D1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0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CA846A" w14:textId="601C9BDD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46899D" w14:textId="44945B34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5.0</w:t>
            </w:r>
          </w:p>
        </w:tc>
      </w:tr>
      <w:tr w:rsidR="007E029F" w14:paraId="48E0E175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B9DE48" w14:textId="2844F5A5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C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huanmai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913C83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CB2497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9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4774C6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578116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.6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FFE276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.1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9FAEEB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7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065658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3.0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2B5A3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8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31C20E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EE828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5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116C86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.9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7D2C78" w14:textId="0A7BC5A4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1FBEA0" w14:textId="4959DFB2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5.8</w:t>
            </w:r>
          </w:p>
        </w:tc>
      </w:tr>
      <w:tr w:rsidR="007E029F" w14:paraId="067D2BFF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361D77" w14:textId="5A5E5438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C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huanmai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1567E0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3EC9C6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8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CFA320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B1AF36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.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9B6104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1.1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E5AB5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3.0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B4773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6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2109FB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7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8897C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6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32C273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3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5A688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.8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67F595" w14:textId="17E79592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451681" w14:textId="2A61B6B7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4.7</w:t>
            </w:r>
          </w:p>
        </w:tc>
      </w:tr>
      <w:tr w:rsidR="007E029F" w14:paraId="6A4D593C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0D7842" w14:textId="5FBF77F7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M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ianmai2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CB2C4F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6F8C3E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64138C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77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4EA06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7.0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6D42C5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7.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A78337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3.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61B45E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3.3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513665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A075AA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7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CEE4B4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28C79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.8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7E1C50" w14:textId="01AB588F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7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10F9D7" w14:textId="257123C4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6.1</w:t>
            </w:r>
          </w:p>
        </w:tc>
      </w:tr>
      <w:tr w:rsidR="007E029F" w14:paraId="0A5CBC8A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65527A" w14:textId="36AA4EC7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N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aimai3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19D994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BCD2A4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7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E9A92E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75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0C2E1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.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51F7A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1.7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96E22A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3.0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6F41F1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1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41AED8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9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DD445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9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93E6CB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2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09D921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5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DBA999" w14:textId="0075EA6E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06078F" w14:textId="46AF285F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5.4</w:t>
            </w:r>
          </w:p>
        </w:tc>
      </w:tr>
      <w:tr w:rsidR="007E029F" w14:paraId="0DA78C1B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B9A777" w14:textId="272B7240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C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angmai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5A55F3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A01D5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8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91CF05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0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BFD2F3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.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0C8FEA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1.1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F9E377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3.1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9835CE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5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54F70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7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96980B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53D49C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9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102CC0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.8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91B7EA" w14:textId="48AC9702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4950A4" w14:textId="202A0C82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4.6</w:t>
            </w:r>
          </w:p>
        </w:tc>
      </w:tr>
      <w:tr w:rsidR="007E029F" w14:paraId="68CB29BD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B6AA44" w14:textId="28245FF6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C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huanmai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AEF753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53187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DEB45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3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B889E0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.9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8E394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6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38500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9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620FD3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0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060D37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9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35A3B7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7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D667D1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9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598995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.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FFC5A3" w14:textId="082E9678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4DD401" w14:textId="7E4F38C1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3.5</w:t>
            </w:r>
          </w:p>
        </w:tc>
      </w:tr>
      <w:tr w:rsidR="007E029F" w14:paraId="47FCC9CA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0D2FC5" w14:textId="1B7326C6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S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humai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EE78EC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A1E633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6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092517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E0D925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.3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F7289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7.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DD4C5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3.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C6D936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3.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87AF3B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7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5A3044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6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FA85A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5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E56507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.9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619AD5" w14:textId="40414909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7D9654" w14:textId="239BC11A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6.1</w:t>
            </w:r>
          </w:p>
        </w:tc>
      </w:tr>
      <w:tr w:rsidR="007E029F" w14:paraId="06A7FE3D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D629D7" w14:textId="32BD8AA8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S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humai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1006A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DD186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9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FEF7E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7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79E8E8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.5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E8F3C1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.0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DC2D65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3.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C66651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8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4FF72F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7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CAA40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6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03BEB7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B85D55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.9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E13A1B" w14:textId="294BCC54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7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7EE871" w14:textId="5BEA69BD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5.5</w:t>
            </w:r>
          </w:p>
        </w:tc>
      </w:tr>
      <w:tr w:rsidR="007E029F" w14:paraId="284E06D5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D10CB3" w14:textId="5490B2FB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S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humai96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E1251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1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59AD91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8.7 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645A0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8.3 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DED43F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9.94 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8171F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0.06 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FD0A76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3.77 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871786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47 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9E5488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8.9 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1DD1F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6.3 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0D4539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55 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25A10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.63 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9E8299" w14:textId="4AE74C7B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9.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04FC41" w14:textId="266DD5D7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4.0</w:t>
            </w:r>
          </w:p>
        </w:tc>
      </w:tr>
      <w:tr w:rsidR="007E029F" w14:paraId="3ACF78EA" w14:textId="77777777" w:rsidTr="007E029F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68DC37" w14:textId="7C6737A7" w:rsidR="00957F9D" w:rsidRDefault="007E029F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C</w:t>
            </w:r>
            <w:r w:rsidR="00957F9D">
              <w:rPr>
                <w:rFonts w:ascii="Times New Roman" w:eastAsia="等线" w:hAnsi="Times New Roman" w:cs="Times New Roman"/>
                <w:color w:val="000000"/>
              </w:rPr>
              <w:t>huanmai1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D504B8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20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22DF68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8.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E18D7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89.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FC2123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7.9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90039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7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E5D94D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3.5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CE099C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2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5366B6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7.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982112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5.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3977EC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2.6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BA5E0A" w14:textId="77777777" w:rsidR="00957F9D" w:rsidRDefault="00957F9D" w:rsidP="001A249E">
            <w:pPr>
              <w:spacing w:after="0" w:line="320" w:lineRule="exact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 xml:space="preserve">1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B6A683" w14:textId="5EB153B3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9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1EB340" w14:textId="53E4D584" w:rsidR="00957F9D" w:rsidRDefault="00957F9D" w:rsidP="00E41D80">
            <w:pPr>
              <w:spacing w:after="0" w:line="320" w:lineRule="exact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>
              <w:rPr>
                <w:rFonts w:ascii="Times New Roman" w:eastAsia="等线" w:hAnsi="Times New Roman" w:cs="Times New Roman"/>
                <w:color w:val="000000"/>
              </w:rPr>
              <w:t>6.0</w:t>
            </w:r>
          </w:p>
        </w:tc>
      </w:tr>
    </w:tbl>
    <w:p w14:paraId="70C8EF84" w14:textId="77777777" w:rsidR="001A249E" w:rsidRDefault="00957F9D" w:rsidP="00D00556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  <w:sectPr w:rsidR="001A249E" w:rsidSect="00DD26CC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A249E">
        <w:rPr>
          <w:rFonts w:ascii="Times New Roman" w:hAnsi="Times New Roman" w:cs="Times New Roman"/>
          <w:bCs/>
          <w:sz w:val="24"/>
          <w:szCs w:val="24"/>
        </w:rPr>
        <w:t xml:space="preserve">Note: The YOR represents the year of release. </w:t>
      </w:r>
    </w:p>
    <w:p w14:paraId="0DFF4C17" w14:textId="741EBFE9" w:rsidR="00BD24F3" w:rsidRPr="001A249E" w:rsidRDefault="00BD24F3" w:rsidP="001A249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F0969">
        <w:rPr>
          <w:rStyle w:val="hps"/>
          <w:rFonts w:ascii="Times New Roman" w:eastAsia="黑体" w:hAnsi="Times New Roman" w:cs="Times New Roman"/>
          <w:b/>
          <w:bCs/>
          <w:sz w:val="24"/>
          <w:szCs w:val="24"/>
        </w:rPr>
        <w:lastRenderedPageBreak/>
        <w:t>Table</w:t>
      </w:r>
      <w:r w:rsidR="005C658F">
        <w:rPr>
          <w:rStyle w:val="hps"/>
          <w:rFonts w:ascii="Times New Roman" w:eastAsia="黑体" w:hAnsi="Times New Roman" w:cs="Times New Roman"/>
          <w:b/>
          <w:bCs/>
          <w:sz w:val="24"/>
          <w:szCs w:val="24"/>
        </w:rPr>
        <w:t xml:space="preserve"> </w:t>
      </w:r>
      <w:r w:rsidR="004B1549">
        <w:rPr>
          <w:rStyle w:val="hps"/>
          <w:rFonts w:ascii="Times New Roman" w:eastAsia="黑体" w:hAnsi="Times New Roman" w:cs="Times New Roman"/>
          <w:b/>
          <w:bCs/>
          <w:sz w:val="24"/>
          <w:szCs w:val="24"/>
        </w:rPr>
        <w:t>2</w:t>
      </w:r>
      <w:bookmarkStart w:id="0" w:name="_GoBack"/>
      <w:bookmarkEnd w:id="0"/>
      <w:r w:rsidRPr="006F0969">
        <w:rPr>
          <w:rStyle w:val="hps"/>
          <w:rFonts w:ascii="Times New Roman" w:eastAsia="黑体" w:hAnsi="Times New Roman" w:cs="Times New Roman"/>
          <w:b/>
          <w:bCs/>
          <w:sz w:val="24"/>
          <w:szCs w:val="24"/>
        </w:rPr>
        <w:t xml:space="preserve"> Statistics of </w:t>
      </w:r>
      <w:proofErr w:type="spellStart"/>
      <w:r w:rsidRPr="006F0969">
        <w:rPr>
          <w:rStyle w:val="hps"/>
          <w:rFonts w:ascii="Times New Roman" w:eastAsia="黑体" w:hAnsi="Times New Roman" w:cs="Times New Roman"/>
          <w:b/>
          <w:bCs/>
          <w:sz w:val="24"/>
          <w:szCs w:val="24"/>
        </w:rPr>
        <w:t>Illumina</w:t>
      </w:r>
      <w:r w:rsidRPr="006F0969">
        <w:rPr>
          <w:rFonts w:ascii="Times New Roman" w:hAnsi="Times New Roman" w:cs="Times New Roman"/>
          <w:b/>
          <w:bCs/>
          <w:sz w:val="24"/>
          <w:szCs w:val="24"/>
        </w:rPr>
        <w:t>HiSeq</w:t>
      </w:r>
      <w:proofErr w:type="spellEnd"/>
      <w:r w:rsidRPr="006F0969">
        <w:rPr>
          <w:rStyle w:val="hps"/>
          <w:rFonts w:ascii="Times New Roman" w:eastAsia="黑体" w:hAnsi="Times New Roman" w:cs="Times New Roman"/>
          <w:b/>
          <w:bCs/>
          <w:sz w:val="24"/>
          <w:szCs w:val="24"/>
        </w:rPr>
        <w:t xml:space="preserve"> reads and comparison to wheat genome</w:t>
      </w:r>
    </w:p>
    <w:tbl>
      <w:tblPr>
        <w:tblW w:w="9088" w:type="dxa"/>
        <w:jc w:val="center"/>
        <w:tblLayout w:type="fixed"/>
        <w:tblLook w:val="04A0" w:firstRow="1" w:lastRow="0" w:firstColumn="1" w:lastColumn="0" w:noHBand="0" w:noVBand="1"/>
      </w:tblPr>
      <w:tblGrid>
        <w:gridCol w:w="1351"/>
        <w:gridCol w:w="1352"/>
        <w:gridCol w:w="1353"/>
        <w:gridCol w:w="1352"/>
        <w:gridCol w:w="1352"/>
        <w:gridCol w:w="1186"/>
        <w:gridCol w:w="1142"/>
      </w:tblGrid>
      <w:tr w:rsidR="00BD24F3" w:rsidRPr="006F0969" w14:paraId="131B4C85" w14:textId="77777777" w:rsidTr="00BD24F3">
        <w:trPr>
          <w:trHeight w:val="340"/>
          <w:jc w:val="center"/>
        </w:trPr>
        <w:tc>
          <w:tcPr>
            <w:tcW w:w="13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16C74E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Samples</w:t>
            </w: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E8B09D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Raw Reads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CC3022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Clean reads</w:t>
            </w: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5F4B91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Clean reads ratio</w:t>
            </w: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1E2C188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%≥Q30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3275FAB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Mapped Reads</w:t>
            </w:r>
          </w:p>
        </w:tc>
        <w:tc>
          <w:tcPr>
            <w:tcW w:w="11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8DCDC2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Mapping ratio</w:t>
            </w:r>
          </w:p>
        </w:tc>
      </w:tr>
      <w:tr w:rsidR="00BD24F3" w:rsidRPr="006F0969" w14:paraId="1B9CF48D" w14:textId="77777777" w:rsidTr="00BD24F3">
        <w:trPr>
          <w:trHeight w:val="340"/>
          <w:jc w:val="center"/>
        </w:trPr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5347E9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E0P0-1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FA74F6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35.7 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65C780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135.6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A353F1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99.86%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D8013D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91.38%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B4864F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86.7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915600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63.93%</w:t>
            </w:r>
          </w:p>
        </w:tc>
      </w:tr>
      <w:tr w:rsidR="00BD24F3" w:rsidRPr="006F0969" w14:paraId="6894E5AC" w14:textId="77777777" w:rsidTr="00BD24F3">
        <w:trPr>
          <w:trHeight w:val="340"/>
          <w:jc w:val="center"/>
        </w:trPr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5E81B0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E0P1-1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A22D2F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101.6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AC1B72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101.4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A5C72C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99.85%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D6A5E5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91.63%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A723E6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62.8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1902FF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61.94%</w:t>
            </w:r>
          </w:p>
        </w:tc>
      </w:tr>
      <w:tr w:rsidR="00BD24F3" w:rsidRPr="006F0969" w14:paraId="7498E3C3" w14:textId="77777777" w:rsidTr="00BD24F3">
        <w:trPr>
          <w:trHeight w:val="340"/>
          <w:jc w:val="center"/>
        </w:trPr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3BED0C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E1P0-1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01BEFA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06.1 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083996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105.4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96153F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99.35%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B9DEFD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94.76%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AC663A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67.9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DAA281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64.37%</w:t>
            </w:r>
          </w:p>
        </w:tc>
      </w:tr>
      <w:tr w:rsidR="00BD24F3" w:rsidRPr="006F0969" w14:paraId="38E781B4" w14:textId="77777777" w:rsidTr="00BD24F3">
        <w:trPr>
          <w:trHeight w:val="340"/>
          <w:jc w:val="center"/>
        </w:trPr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6692D2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E1P1-1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1B5A2F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17.9 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5F7305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116.1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CC7EA1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98.48%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22C1F9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95.34%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786557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75.5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D4AC6C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64.98%</w:t>
            </w:r>
          </w:p>
        </w:tc>
      </w:tr>
      <w:tr w:rsidR="00BD24F3" w:rsidRPr="006F0969" w14:paraId="5834188C" w14:textId="77777777" w:rsidTr="00BD24F3">
        <w:trPr>
          <w:trHeight w:val="340"/>
          <w:jc w:val="center"/>
        </w:trPr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67A165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E0P0-12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A772B6" w14:textId="77777777" w:rsidR="00BD24F3" w:rsidRPr="006F0969" w:rsidRDefault="00BD24F3" w:rsidP="00BD24F3">
            <w:pPr>
              <w:spacing w:after="0" w:line="240" w:lineRule="auto"/>
              <w:ind w:firstLineChars="50" w:firstLine="12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86.9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E893D9" w14:textId="77777777" w:rsidR="00BD24F3" w:rsidRPr="006F0969" w:rsidRDefault="00BD24F3" w:rsidP="00BD24F3">
            <w:pPr>
              <w:spacing w:after="0" w:line="240" w:lineRule="auto"/>
              <w:ind w:firstLineChars="50" w:firstLine="12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86.8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7CBC9C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99.87%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5C58CF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91.63%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C7B026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54.0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BD8F6C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62.17%</w:t>
            </w:r>
          </w:p>
        </w:tc>
      </w:tr>
      <w:tr w:rsidR="00BD24F3" w:rsidRPr="006F0969" w14:paraId="5CEC6F8C" w14:textId="77777777" w:rsidTr="00BD24F3">
        <w:trPr>
          <w:trHeight w:val="340"/>
          <w:jc w:val="center"/>
        </w:trPr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9E856E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E0P1-12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71AD3F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48.8 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100D06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148.5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D06F6E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99.77%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4F970B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90.86%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6250CB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93.5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C266BF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62.94%</w:t>
            </w:r>
          </w:p>
        </w:tc>
      </w:tr>
      <w:tr w:rsidR="00BD24F3" w:rsidRPr="006F0969" w14:paraId="1E0FC4BD" w14:textId="77777777" w:rsidTr="00BD24F3">
        <w:trPr>
          <w:trHeight w:val="340"/>
          <w:jc w:val="center"/>
        </w:trPr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80369B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E1P0-12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BBD5F6" w14:textId="77777777" w:rsidR="00BD24F3" w:rsidRPr="006F0969" w:rsidRDefault="00BD24F3" w:rsidP="00BD24F3">
            <w:pPr>
              <w:spacing w:after="0" w:line="240" w:lineRule="auto"/>
              <w:ind w:firstLineChars="50" w:firstLine="12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79.5 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0C2FBD" w14:textId="77777777" w:rsidR="00BD24F3" w:rsidRPr="006F0969" w:rsidRDefault="00BD24F3" w:rsidP="00BD24F3">
            <w:pPr>
              <w:spacing w:after="0" w:line="240" w:lineRule="auto"/>
              <w:ind w:firstLineChars="50" w:firstLine="12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79.3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901251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99.86%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1B9128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91.37%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9C7C60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50.6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5C6EB4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63.82%</w:t>
            </w:r>
          </w:p>
        </w:tc>
      </w:tr>
      <w:tr w:rsidR="00BD24F3" w:rsidRPr="006F0969" w14:paraId="0C7F3EAA" w14:textId="77777777" w:rsidTr="00BD24F3">
        <w:trPr>
          <w:trHeight w:val="340"/>
          <w:jc w:val="center"/>
        </w:trPr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DFB35DD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E1P1-12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4E49C3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04.4 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707597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104.2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5BDABA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99.84%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2E2E63E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91.43%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5A795BE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68.0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285CDC" w14:textId="77777777" w:rsidR="00BD24F3" w:rsidRPr="006F0969" w:rsidRDefault="00BD24F3" w:rsidP="00BD24F3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65.20%</w:t>
            </w:r>
          </w:p>
        </w:tc>
      </w:tr>
    </w:tbl>
    <w:p w14:paraId="2A5C9306" w14:textId="77777777" w:rsidR="001A249E" w:rsidRDefault="001A249E" w:rsidP="00D00556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  <w:sectPr w:rsidR="001A249E" w:rsidSect="00DD26CC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14:paraId="023F2A0C" w14:textId="012CF342" w:rsidR="00D00556" w:rsidRPr="006F0969" w:rsidRDefault="00D00556" w:rsidP="00D00556">
      <w:pPr>
        <w:spacing w:line="240" w:lineRule="auto"/>
        <w:rPr>
          <w:rFonts w:ascii="Times New Roman" w:hAnsi="Times New Roman" w:cs="Times New Roman"/>
          <w:b/>
          <w:color w:val="131413"/>
          <w:sz w:val="24"/>
          <w:szCs w:val="24"/>
        </w:rPr>
      </w:pPr>
      <w:r w:rsidRPr="001A249E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</w:t>
      </w:r>
      <w:r w:rsidR="001A249E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6F0969">
        <w:rPr>
          <w:rFonts w:ascii="Times New Roman" w:hAnsi="Times New Roman" w:cs="Times New Roman"/>
          <w:bCs/>
          <w:sz w:val="24"/>
          <w:szCs w:val="24"/>
        </w:rPr>
        <w:t xml:space="preserve"> Primer used for validation of RNA Sequencing data by </w:t>
      </w:r>
      <w:proofErr w:type="spellStart"/>
      <w:r w:rsidRPr="006F0969">
        <w:rPr>
          <w:rFonts w:ascii="Times New Roman" w:hAnsi="Times New Roman" w:cs="Times New Roman"/>
          <w:bCs/>
          <w:sz w:val="24"/>
          <w:szCs w:val="24"/>
        </w:rPr>
        <w:t>qRT</w:t>
      </w:r>
      <w:proofErr w:type="spellEnd"/>
      <w:r w:rsidRPr="006F0969">
        <w:rPr>
          <w:rFonts w:ascii="Times New Roman" w:hAnsi="Times New Roman" w:cs="Times New Roman"/>
          <w:bCs/>
          <w:sz w:val="24"/>
          <w:szCs w:val="24"/>
        </w:rPr>
        <w:t>-PCR</w:t>
      </w:r>
    </w:p>
    <w:tbl>
      <w:tblPr>
        <w:tblW w:w="11648" w:type="dxa"/>
        <w:jc w:val="center"/>
        <w:tblLook w:val="04A0" w:firstRow="1" w:lastRow="0" w:firstColumn="1" w:lastColumn="0" w:noHBand="0" w:noVBand="1"/>
      </w:tblPr>
      <w:tblGrid>
        <w:gridCol w:w="570"/>
        <w:gridCol w:w="2683"/>
        <w:gridCol w:w="350"/>
        <w:gridCol w:w="3817"/>
        <w:gridCol w:w="377"/>
        <w:gridCol w:w="3870"/>
      </w:tblGrid>
      <w:tr w:rsidR="00D00556" w:rsidRPr="006F0969" w14:paraId="5865EBD8" w14:textId="77777777" w:rsidTr="00D70E49">
        <w:trPr>
          <w:trHeight w:val="31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DB146A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N0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AAFACE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Gene ID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0647192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（</w:t>
            </w: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5'-3 Primer sequence')</w:t>
            </w:r>
          </w:p>
        </w:tc>
      </w:tr>
      <w:tr w:rsidR="00D00556" w:rsidRPr="006F0969" w14:paraId="34F0FD1C" w14:textId="77777777" w:rsidTr="00D70E49">
        <w:trPr>
          <w:trHeight w:val="3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159668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3804ED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Traes_6BL_A9E72E9F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21B636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5825B6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TAGAGCGGTGGGTGAGTTG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AB86C4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5DEA44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CGAAGCGGATGTAGGTGTAGGT</w:t>
            </w:r>
          </w:p>
        </w:tc>
      </w:tr>
      <w:tr w:rsidR="00D00556" w:rsidRPr="006F0969" w14:paraId="3677F3BA" w14:textId="77777777" w:rsidTr="00D70E49">
        <w:trPr>
          <w:trHeight w:val="3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2ADCD0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65CF89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Traes_1DL_7646E144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D7888B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9E2B2A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TTGTAGCCACCGAGGAAAG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EACEF5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129200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AGGAACAGTACCAGCAAACCG</w:t>
            </w:r>
          </w:p>
        </w:tc>
      </w:tr>
      <w:tr w:rsidR="00D00556" w:rsidRPr="006F0969" w14:paraId="4FA52AE5" w14:textId="77777777" w:rsidTr="00D70E49">
        <w:trPr>
          <w:trHeight w:val="3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CDE570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E7BC60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Traes_4DS_CC45FE96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327BAE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BF7CA7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TCGCCGCTGATCTTGTCCT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1E0695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EF5BE4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AAGAAGGCGGAGGAGCACAA</w:t>
            </w:r>
          </w:p>
        </w:tc>
      </w:tr>
      <w:tr w:rsidR="00D00556" w:rsidRPr="006F0969" w14:paraId="7107F598" w14:textId="77777777" w:rsidTr="00D70E49">
        <w:trPr>
          <w:trHeight w:val="3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6B70B5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CF773E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Traes_3B_9132635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1E54CD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A7F6B1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GCTGTACGGCGAGAAGGAG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AFC34F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E493D4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CCAATGGTTTGCTTACCCTGA</w:t>
            </w:r>
          </w:p>
        </w:tc>
      </w:tr>
      <w:tr w:rsidR="00D00556" w:rsidRPr="006F0969" w14:paraId="4203EBF7" w14:textId="77777777" w:rsidTr="00D70E49">
        <w:trPr>
          <w:trHeight w:val="3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65B04B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2912A0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Traes_2DS_6FA57384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BC54C0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0C0E50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GAACTTCCGGGACAGGCTCT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8DCE42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2E807B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GGTTGCGGTAGTATGCGTTGT</w:t>
            </w:r>
          </w:p>
        </w:tc>
      </w:tr>
      <w:tr w:rsidR="00D00556" w:rsidRPr="006F0969" w14:paraId="5B63CB3A" w14:textId="77777777" w:rsidTr="00D70E49">
        <w:trPr>
          <w:trHeight w:val="3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80312F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EB925E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Traes_2BL_8CD42B8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5B0620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06DBB5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CCTGGAGCACATCGTGGAG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277FAD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59F047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GGGAAGCAGTCGTGGAAGAG</w:t>
            </w:r>
          </w:p>
        </w:tc>
      </w:tr>
      <w:tr w:rsidR="00D00556" w:rsidRPr="006F0969" w14:paraId="260BBAA2" w14:textId="77777777" w:rsidTr="00D70E49">
        <w:trPr>
          <w:trHeight w:val="35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E785E98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D19DA0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GAPD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98C3A4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D962D1D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CAACATCATTCCAAGCAGCAC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54D96C4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C9D9FE3" w14:textId="77777777" w:rsidR="00D00556" w:rsidRPr="006F0969" w:rsidRDefault="00D00556" w:rsidP="002F427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969">
              <w:rPr>
                <w:rFonts w:ascii="Times New Roman" w:hAnsi="Times New Roman" w:cs="Times New Roman"/>
                <w:bCs/>
                <w:sz w:val="24"/>
                <w:szCs w:val="24"/>
              </w:rPr>
              <w:t>GGAAACAAGGTCCTCATCAACG</w:t>
            </w:r>
          </w:p>
        </w:tc>
      </w:tr>
    </w:tbl>
    <w:p w14:paraId="4173B8D9" w14:textId="4B0D72DE" w:rsidR="002F427F" w:rsidRDefault="002F427F" w:rsidP="00D70E49">
      <w:pPr>
        <w:spacing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sectPr w:rsidR="002F427F" w:rsidSect="00DD26CC"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A533BB" w14:textId="77777777" w:rsidR="00CE0147" w:rsidRDefault="00CE0147" w:rsidP="003251E6">
      <w:r>
        <w:separator/>
      </w:r>
    </w:p>
  </w:endnote>
  <w:endnote w:type="continuationSeparator" w:id="0">
    <w:p w14:paraId="2F1DBB40" w14:textId="77777777" w:rsidR="00CE0147" w:rsidRDefault="00CE0147" w:rsidP="003251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URWPalladioL-Roma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00000287" w:usb1="38CF7CFA" w:usb2="00000016" w:usb3="00000000" w:csb0="0004000F" w:csb1="00000000"/>
  </w:font>
  <w:font w:name="LhqghdAdvTT3713a231">
    <w:altName w:val="Cambria"/>
    <w:panose1 w:val="00000000000000000000"/>
    <w:charset w:val="00"/>
    <w:family w:val="roman"/>
    <w:notTrueType/>
    <w:pitch w:val="default"/>
  </w:font>
  <w:font w:name="AdvPi2">
    <w:altName w:val="Cambria"/>
    <w:panose1 w:val="00000000000000000000"/>
    <w:charset w:val="00"/>
    <w:family w:val="roman"/>
    <w:notTrueType/>
    <w:pitch w:val="default"/>
  </w:font>
  <w:font w:name="YytjfsAdvTT1b53b5fb.I">
    <w:altName w:val="Cambria"/>
    <w:panose1 w:val="00000000000000000000"/>
    <w:charset w:val="00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45908F" w14:textId="77777777" w:rsidR="00CE0147" w:rsidRDefault="00CE0147" w:rsidP="003251E6">
      <w:r>
        <w:separator/>
      </w:r>
    </w:p>
  </w:footnote>
  <w:footnote w:type="continuationSeparator" w:id="0">
    <w:p w14:paraId="07B5C47D" w14:textId="77777777" w:rsidR="00CE0147" w:rsidRDefault="00CE0147" w:rsidP="003251E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0M7Q0MzE2NzC2NDVX0lEKTi0uzszPAykwNK4FANOYHB4tAAAA"/>
  </w:docVars>
  <w:rsids>
    <w:rsidRoot w:val="00280EAF"/>
    <w:rsid w:val="000049E2"/>
    <w:rsid w:val="0001755C"/>
    <w:rsid w:val="00017B40"/>
    <w:rsid w:val="000440B5"/>
    <w:rsid w:val="00083489"/>
    <w:rsid w:val="000965A9"/>
    <w:rsid w:val="000979D6"/>
    <w:rsid w:val="000A03EF"/>
    <w:rsid w:val="000A78AD"/>
    <w:rsid w:val="000E62ED"/>
    <w:rsid w:val="0013774A"/>
    <w:rsid w:val="00155C4C"/>
    <w:rsid w:val="00171726"/>
    <w:rsid w:val="00180C37"/>
    <w:rsid w:val="001A249E"/>
    <w:rsid w:val="001B47D0"/>
    <w:rsid w:val="001E657F"/>
    <w:rsid w:val="002210EF"/>
    <w:rsid w:val="0023150C"/>
    <w:rsid w:val="00270DD3"/>
    <w:rsid w:val="00280EAF"/>
    <w:rsid w:val="002A3E7F"/>
    <w:rsid w:val="002B112F"/>
    <w:rsid w:val="002B39B7"/>
    <w:rsid w:val="002D4570"/>
    <w:rsid w:val="002E075A"/>
    <w:rsid w:val="002E7347"/>
    <w:rsid w:val="002F427F"/>
    <w:rsid w:val="002F7014"/>
    <w:rsid w:val="00316FC3"/>
    <w:rsid w:val="003251E6"/>
    <w:rsid w:val="00397545"/>
    <w:rsid w:val="003A394F"/>
    <w:rsid w:val="003B274A"/>
    <w:rsid w:val="003B55D0"/>
    <w:rsid w:val="003C4652"/>
    <w:rsid w:val="003F324A"/>
    <w:rsid w:val="003F6816"/>
    <w:rsid w:val="004420EA"/>
    <w:rsid w:val="004879CA"/>
    <w:rsid w:val="004B1549"/>
    <w:rsid w:val="004C1F73"/>
    <w:rsid w:val="004E0D96"/>
    <w:rsid w:val="00501DF7"/>
    <w:rsid w:val="00503D91"/>
    <w:rsid w:val="00517263"/>
    <w:rsid w:val="00544348"/>
    <w:rsid w:val="00560BB3"/>
    <w:rsid w:val="00586016"/>
    <w:rsid w:val="005B111F"/>
    <w:rsid w:val="005C5B7A"/>
    <w:rsid w:val="005C658F"/>
    <w:rsid w:val="005D3779"/>
    <w:rsid w:val="005D5507"/>
    <w:rsid w:val="005E0BA2"/>
    <w:rsid w:val="005F4011"/>
    <w:rsid w:val="00604CE7"/>
    <w:rsid w:val="0062165E"/>
    <w:rsid w:val="00626E16"/>
    <w:rsid w:val="006747C0"/>
    <w:rsid w:val="0068132E"/>
    <w:rsid w:val="006864AB"/>
    <w:rsid w:val="006A00BE"/>
    <w:rsid w:val="006F0969"/>
    <w:rsid w:val="00703E9D"/>
    <w:rsid w:val="0071379C"/>
    <w:rsid w:val="00744033"/>
    <w:rsid w:val="00747261"/>
    <w:rsid w:val="00747361"/>
    <w:rsid w:val="0075694C"/>
    <w:rsid w:val="007646CA"/>
    <w:rsid w:val="0076610D"/>
    <w:rsid w:val="00770181"/>
    <w:rsid w:val="00772985"/>
    <w:rsid w:val="00774F76"/>
    <w:rsid w:val="00792A36"/>
    <w:rsid w:val="00793B75"/>
    <w:rsid w:val="007970CA"/>
    <w:rsid w:val="007A060D"/>
    <w:rsid w:val="007B355F"/>
    <w:rsid w:val="007D78AD"/>
    <w:rsid w:val="007E029F"/>
    <w:rsid w:val="007E4B33"/>
    <w:rsid w:val="007F5280"/>
    <w:rsid w:val="00806DBE"/>
    <w:rsid w:val="0082349B"/>
    <w:rsid w:val="0082589D"/>
    <w:rsid w:val="0083429B"/>
    <w:rsid w:val="008400B2"/>
    <w:rsid w:val="00841039"/>
    <w:rsid w:val="00872E1C"/>
    <w:rsid w:val="008758AA"/>
    <w:rsid w:val="008812EE"/>
    <w:rsid w:val="00882A9B"/>
    <w:rsid w:val="008B39F3"/>
    <w:rsid w:val="008E3C8A"/>
    <w:rsid w:val="00902A2E"/>
    <w:rsid w:val="00916982"/>
    <w:rsid w:val="009516C0"/>
    <w:rsid w:val="00957F9D"/>
    <w:rsid w:val="00965DB8"/>
    <w:rsid w:val="0098240E"/>
    <w:rsid w:val="009B7A26"/>
    <w:rsid w:val="009C568F"/>
    <w:rsid w:val="009D09DC"/>
    <w:rsid w:val="009E39FE"/>
    <w:rsid w:val="009E580C"/>
    <w:rsid w:val="00A02E92"/>
    <w:rsid w:val="00A1760D"/>
    <w:rsid w:val="00A835E4"/>
    <w:rsid w:val="00A911DE"/>
    <w:rsid w:val="00AA5ED3"/>
    <w:rsid w:val="00AC5862"/>
    <w:rsid w:val="00AD1EF1"/>
    <w:rsid w:val="00B05465"/>
    <w:rsid w:val="00B15C58"/>
    <w:rsid w:val="00B1718E"/>
    <w:rsid w:val="00B226BD"/>
    <w:rsid w:val="00B275C9"/>
    <w:rsid w:val="00B514F7"/>
    <w:rsid w:val="00B92F9E"/>
    <w:rsid w:val="00BC002B"/>
    <w:rsid w:val="00BC096B"/>
    <w:rsid w:val="00BD24F3"/>
    <w:rsid w:val="00BD55F2"/>
    <w:rsid w:val="00BF1300"/>
    <w:rsid w:val="00C07FCD"/>
    <w:rsid w:val="00C64245"/>
    <w:rsid w:val="00C71B0C"/>
    <w:rsid w:val="00C73078"/>
    <w:rsid w:val="00C906D3"/>
    <w:rsid w:val="00CA1797"/>
    <w:rsid w:val="00CA3EE1"/>
    <w:rsid w:val="00CA67DA"/>
    <w:rsid w:val="00CB4615"/>
    <w:rsid w:val="00CC6B32"/>
    <w:rsid w:val="00CD0E0A"/>
    <w:rsid w:val="00CE0147"/>
    <w:rsid w:val="00D00556"/>
    <w:rsid w:val="00D0561C"/>
    <w:rsid w:val="00D5381B"/>
    <w:rsid w:val="00D6372F"/>
    <w:rsid w:val="00D70E49"/>
    <w:rsid w:val="00D840C2"/>
    <w:rsid w:val="00D85E49"/>
    <w:rsid w:val="00DA04E0"/>
    <w:rsid w:val="00DB5248"/>
    <w:rsid w:val="00DB6024"/>
    <w:rsid w:val="00DD26CC"/>
    <w:rsid w:val="00E0089E"/>
    <w:rsid w:val="00E309A4"/>
    <w:rsid w:val="00E31E1C"/>
    <w:rsid w:val="00E41D80"/>
    <w:rsid w:val="00E42991"/>
    <w:rsid w:val="00E7035F"/>
    <w:rsid w:val="00E755CD"/>
    <w:rsid w:val="00E82F1B"/>
    <w:rsid w:val="00EA346B"/>
    <w:rsid w:val="00EB2EE2"/>
    <w:rsid w:val="00EC0274"/>
    <w:rsid w:val="00EF01B3"/>
    <w:rsid w:val="00F07801"/>
    <w:rsid w:val="00F31044"/>
    <w:rsid w:val="00F316F4"/>
    <w:rsid w:val="00F37A5B"/>
    <w:rsid w:val="00F751E8"/>
    <w:rsid w:val="00F869B3"/>
    <w:rsid w:val="00F92E26"/>
    <w:rsid w:val="00F95272"/>
    <w:rsid w:val="00FB7972"/>
    <w:rsid w:val="00FC506E"/>
    <w:rsid w:val="00FC6FFD"/>
    <w:rsid w:val="00FD2422"/>
    <w:rsid w:val="00FE6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D136DB"/>
  <w15:chartTrackingRefBased/>
  <w15:docId w15:val="{F63CD8F2-619E-4FF7-A673-518880937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747C0"/>
    <w:pPr>
      <w:spacing w:after="160" w:line="259" w:lineRule="auto"/>
    </w:pPr>
    <w:rPr>
      <w:kern w:val="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51E6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kern w:val="2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51E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51E6"/>
    <w:pPr>
      <w:widowControl w:val="0"/>
      <w:tabs>
        <w:tab w:val="center" w:pos="4153"/>
        <w:tab w:val="right" w:pos="8306"/>
      </w:tabs>
      <w:snapToGrid w:val="0"/>
      <w:spacing w:after="0" w:line="240" w:lineRule="auto"/>
    </w:pPr>
    <w:rPr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51E6"/>
    <w:rPr>
      <w:sz w:val="18"/>
      <w:szCs w:val="18"/>
    </w:rPr>
  </w:style>
  <w:style w:type="paragraph" w:customStyle="1" w:styleId="text">
    <w:name w:val="text"/>
    <w:basedOn w:val="a"/>
    <w:link w:val="text0"/>
    <w:rsid w:val="003251E6"/>
    <w:pPr>
      <w:spacing w:line="480" w:lineRule="auto"/>
      <w:ind w:firstLineChars="200" w:firstLine="480"/>
    </w:pPr>
    <w:rPr>
      <w:rFonts w:ascii="Times New Roman" w:hAnsi="Times New Roman" w:cs="Times New Roman"/>
      <w:sz w:val="24"/>
      <w:szCs w:val="24"/>
    </w:rPr>
  </w:style>
  <w:style w:type="character" w:customStyle="1" w:styleId="text0">
    <w:name w:val="text 字符"/>
    <w:basedOn w:val="a0"/>
    <w:link w:val="text"/>
    <w:rsid w:val="003251E6"/>
    <w:rPr>
      <w:rFonts w:ascii="Times New Roman" w:hAnsi="Times New Roman" w:cs="Times New Roman"/>
      <w:kern w:val="0"/>
      <w:sz w:val="24"/>
      <w:szCs w:val="24"/>
    </w:rPr>
  </w:style>
  <w:style w:type="character" w:customStyle="1" w:styleId="fontstyle01">
    <w:name w:val="fontstyle01"/>
    <w:basedOn w:val="a0"/>
    <w:rsid w:val="003251E6"/>
    <w:rPr>
      <w:rFonts w:ascii="URWPalladioL-Roma" w:hAnsi="URWPalladioL-Roma" w:hint="default"/>
      <w:b w:val="0"/>
      <w:bCs w:val="0"/>
      <w:i w:val="0"/>
      <w:iCs w:val="0"/>
      <w:color w:val="000000"/>
      <w:sz w:val="20"/>
      <w:szCs w:val="20"/>
    </w:rPr>
  </w:style>
  <w:style w:type="character" w:styleId="a7">
    <w:name w:val="line number"/>
    <w:basedOn w:val="a0"/>
    <w:uiPriority w:val="99"/>
    <w:semiHidden/>
    <w:unhideWhenUsed/>
    <w:rsid w:val="006747C0"/>
  </w:style>
  <w:style w:type="character" w:customStyle="1" w:styleId="hps">
    <w:name w:val="hps"/>
    <w:qFormat/>
    <w:rsid w:val="002B112F"/>
  </w:style>
  <w:style w:type="paragraph" w:styleId="a8">
    <w:name w:val="Title"/>
    <w:basedOn w:val="a"/>
    <w:next w:val="a"/>
    <w:link w:val="1"/>
    <w:qFormat/>
    <w:rsid w:val="002B112F"/>
    <w:pPr>
      <w:widowControl w:val="0"/>
      <w:autoSpaceDE w:val="0"/>
      <w:autoSpaceDN w:val="0"/>
      <w:adjustRightInd w:val="0"/>
      <w:spacing w:before="240" w:after="60" w:line="400" w:lineRule="exact"/>
      <w:outlineLvl w:val="0"/>
    </w:pPr>
    <w:rPr>
      <w:rFonts w:ascii="Times New Roman" w:eastAsia="宋体" w:hAnsi="Times New Roman" w:cs="Times New Roman"/>
      <w:b/>
      <w:color w:val="000000"/>
      <w:sz w:val="28"/>
      <w:szCs w:val="32"/>
    </w:rPr>
  </w:style>
  <w:style w:type="character" w:customStyle="1" w:styleId="a9">
    <w:name w:val="标题 字符"/>
    <w:basedOn w:val="a0"/>
    <w:uiPriority w:val="10"/>
    <w:rsid w:val="002B112F"/>
    <w:rPr>
      <w:rFonts w:asciiTheme="majorHAnsi" w:eastAsiaTheme="majorEastAsia" w:hAnsiTheme="majorHAnsi" w:cstheme="majorBidi"/>
      <w:b/>
      <w:bCs/>
      <w:kern w:val="0"/>
      <w:sz w:val="32"/>
      <w:szCs w:val="32"/>
    </w:rPr>
  </w:style>
  <w:style w:type="character" w:customStyle="1" w:styleId="1">
    <w:name w:val="标题 字符1"/>
    <w:link w:val="a8"/>
    <w:rsid w:val="002B112F"/>
    <w:rPr>
      <w:rFonts w:ascii="Times New Roman" w:eastAsia="宋体" w:hAnsi="Times New Roman" w:cs="Times New Roman"/>
      <w:b/>
      <w:color w:val="000000"/>
      <w:kern w:val="0"/>
      <w:sz w:val="28"/>
      <w:szCs w:val="32"/>
    </w:rPr>
  </w:style>
  <w:style w:type="character" w:customStyle="1" w:styleId="fontstyle21">
    <w:name w:val="fontstyle21"/>
    <w:basedOn w:val="a0"/>
    <w:rsid w:val="000A03EF"/>
    <w:rPr>
      <w:rFonts w:ascii="LhqghdAdvTT3713a231" w:hAnsi="LhqghdAdvTT3713a231" w:hint="default"/>
      <w:b w:val="0"/>
      <w:bCs w:val="0"/>
      <w:i w:val="0"/>
      <w:iCs w:val="0"/>
      <w:color w:val="131413"/>
      <w:sz w:val="18"/>
      <w:szCs w:val="18"/>
    </w:rPr>
  </w:style>
  <w:style w:type="character" w:customStyle="1" w:styleId="fontstyle31">
    <w:name w:val="fontstyle31"/>
    <w:basedOn w:val="a0"/>
    <w:rsid w:val="008812EE"/>
    <w:rPr>
      <w:rFonts w:ascii="AdvPi2" w:hAnsi="AdvPi2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41">
    <w:name w:val="fontstyle41"/>
    <w:basedOn w:val="a0"/>
    <w:rsid w:val="00171726"/>
    <w:rPr>
      <w:rFonts w:ascii="YytjfsAdvTT1b53b5fb.I" w:hAnsi="YytjfsAdvTT1b53b5fb.I" w:hint="default"/>
      <w:b w:val="0"/>
      <w:bCs w:val="0"/>
      <w:i w:val="0"/>
      <w:iCs w:val="0"/>
      <w:color w:val="242021"/>
      <w:sz w:val="16"/>
      <w:szCs w:val="16"/>
    </w:rPr>
  </w:style>
  <w:style w:type="character" w:styleId="aa">
    <w:name w:val="Hyperlink"/>
    <w:basedOn w:val="a0"/>
    <w:uiPriority w:val="99"/>
    <w:semiHidden/>
    <w:unhideWhenUsed/>
    <w:rsid w:val="002F427F"/>
    <w:rPr>
      <w:color w:val="0000FF"/>
      <w:u w:val="single"/>
    </w:rPr>
  </w:style>
  <w:style w:type="character" w:customStyle="1" w:styleId="font101">
    <w:name w:val="font101"/>
    <w:basedOn w:val="a0"/>
    <w:rsid w:val="00BC096B"/>
    <w:rPr>
      <w:rFonts w:ascii="宋体" w:eastAsia="宋体" w:hAnsi="宋体" w:hint="eastAsia"/>
      <w:b/>
      <w:bCs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61">
    <w:name w:val="font61"/>
    <w:basedOn w:val="a0"/>
    <w:rsid w:val="00BC096B"/>
    <w:rPr>
      <w:rFonts w:ascii="宋体" w:eastAsia="宋体" w:hAnsi="宋体" w:hint="eastAsia"/>
      <w:b/>
      <w:bCs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01">
    <w:name w:val="font01"/>
    <w:basedOn w:val="a0"/>
    <w:rsid w:val="00BC096B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81">
    <w:name w:val="font81"/>
    <w:basedOn w:val="a0"/>
    <w:rsid w:val="00BC096B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41">
    <w:name w:val="font41"/>
    <w:basedOn w:val="a0"/>
    <w:rsid w:val="00BC096B"/>
    <w:rPr>
      <w:rFonts w:ascii="宋体" w:eastAsia="宋体" w:hAnsi="宋体" w:hint="eastAsia"/>
      <w:b/>
      <w:bCs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character" w:customStyle="1" w:styleId="font111">
    <w:name w:val="font111"/>
    <w:basedOn w:val="a0"/>
    <w:rsid w:val="00BC096B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character" w:customStyle="1" w:styleId="font131">
    <w:name w:val="font131"/>
    <w:basedOn w:val="a0"/>
    <w:rsid w:val="00BC096B"/>
    <w:rPr>
      <w:rFonts w:ascii="宋体" w:eastAsia="宋体" w:hAnsi="宋体" w:hint="eastAsia"/>
      <w:b/>
      <w:bCs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character" w:customStyle="1" w:styleId="font14">
    <w:name w:val="font14"/>
    <w:basedOn w:val="a0"/>
    <w:rsid w:val="00BC096B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11">
    <w:name w:val="font11"/>
    <w:basedOn w:val="a0"/>
    <w:rsid w:val="00BD55F2"/>
    <w:rPr>
      <w:rFonts w:ascii="宋体" w:eastAsia="宋体" w:hAnsi="宋体" w:hint="eastAsia"/>
      <w:b/>
      <w:bCs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character" w:customStyle="1" w:styleId="font51">
    <w:name w:val="font51"/>
    <w:basedOn w:val="a0"/>
    <w:rsid w:val="00FC6FFD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94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6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8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72927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84446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085186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9495284">
                          <w:marLeft w:val="30"/>
                          <w:marRight w:val="3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2502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7145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74930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2960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64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8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93687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913194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25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8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6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4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25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5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70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595556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993410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449990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3721536">
                          <w:marLeft w:val="30"/>
                          <w:marRight w:val="3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2443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59503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7679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9155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0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47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124496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600264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07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56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5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0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54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70066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70559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128990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7786375">
                          <w:marLeft w:val="30"/>
                          <w:marRight w:val="3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3057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9596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9924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91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914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6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885917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2068793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834B5B-5CFE-49CE-B5F3-FFDD44A7C4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88</TotalTime>
  <Pages>3</Pages>
  <Words>626</Words>
  <Characters>3570</Characters>
  <Application>Microsoft Office Word</Application>
  <DocSecurity>0</DocSecurity>
  <Lines>29</Lines>
  <Paragraphs>8</Paragraphs>
  <ScaleCrop>false</ScaleCrop>
  <Company/>
  <LinksUpToDate>false</LinksUpToDate>
  <CharactersWithSpaces>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kun</dc:creator>
  <cp:keywords/>
  <dc:description/>
  <cp:lastModifiedBy>hongkun</cp:lastModifiedBy>
  <cp:revision>28</cp:revision>
  <dcterms:created xsi:type="dcterms:W3CDTF">2020-08-17T09:05:00Z</dcterms:created>
  <dcterms:modified xsi:type="dcterms:W3CDTF">2021-03-30T12:56:00Z</dcterms:modified>
</cp:coreProperties>
</file>